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474472" w14:textId="08650EC5" w:rsidR="00345232" w:rsidRDefault="004433C9">
      <w:pPr>
        <w:rPr>
          <w:lang w:val="hu-HU"/>
        </w:rPr>
      </w:pPr>
      <w:r>
        <w:rPr>
          <w:lang w:val="hu-HU"/>
        </w:rPr>
        <w:t>Prepare</w:t>
      </w:r>
    </w:p>
    <w:p w14:paraId="61109B9C" w14:textId="45D8FC7D" w:rsidR="004433C9" w:rsidRDefault="004433C9" w:rsidP="004433C9">
      <w:pPr>
        <w:pStyle w:val="ListParagraph"/>
        <w:numPr>
          <w:ilvl w:val="0"/>
          <w:numId w:val="1"/>
        </w:numPr>
        <w:rPr>
          <w:lang w:val="hu-HU"/>
        </w:rPr>
      </w:pPr>
      <w:r w:rsidRPr="00247AA0">
        <w:rPr>
          <w:b/>
          <w:bCs/>
          <w:lang w:val="hu-HU"/>
        </w:rPr>
        <w:t>Install the Extension</w:t>
      </w:r>
      <w:r>
        <w:rPr>
          <w:lang w:val="hu-HU"/>
        </w:rPr>
        <w:br/>
        <w:t xml:space="preserve">Open Visual Studio Code, Install </w:t>
      </w:r>
      <w:r>
        <w:rPr>
          <w:i/>
          <w:iCs/>
          <w:lang w:val="hu-HU"/>
        </w:rPr>
        <w:t>SQL Server (mssql)</w:t>
      </w:r>
      <w:r>
        <w:rPr>
          <w:lang w:val="hu-HU"/>
        </w:rPr>
        <w:t xml:space="preserve"> extension by using ’Ctrl + Dhift + X’ keyboard shortcut.</w:t>
      </w:r>
    </w:p>
    <w:p w14:paraId="379859EA" w14:textId="73CCBC3A" w:rsidR="004433C9" w:rsidRDefault="006B6766" w:rsidP="004433C9">
      <w:pPr>
        <w:pStyle w:val="ListParagraph"/>
        <w:numPr>
          <w:ilvl w:val="0"/>
          <w:numId w:val="1"/>
        </w:numPr>
        <w:rPr>
          <w:lang w:val="hu-HU"/>
        </w:rPr>
      </w:pPr>
      <w:r>
        <w:rPr>
          <w:b/>
          <w:bCs/>
          <w:lang w:val="hu-HU"/>
        </w:rPr>
        <w:t>Configure Connection</w:t>
      </w:r>
      <w:r>
        <w:rPr>
          <w:b/>
          <w:bCs/>
          <w:lang w:val="hu-HU"/>
        </w:rPr>
        <w:br/>
      </w:r>
      <w:r>
        <w:rPr>
          <w:lang w:val="hu-HU"/>
        </w:rPr>
        <w:t>Open a SQL script file in the VSC and connect to server.</w:t>
      </w:r>
    </w:p>
    <w:p w14:paraId="193326C6" w14:textId="5168C11E" w:rsidR="006B6766" w:rsidRDefault="006B6766" w:rsidP="004433C9">
      <w:pPr>
        <w:pStyle w:val="ListParagraph"/>
        <w:numPr>
          <w:ilvl w:val="0"/>
          <w:numId w:val="1"/>
        </w:numPr>
        <w:rPr>
          <w:lang w:val="hu-HU"/>
        </w:rPr>
      </w:pPr>
      <w:r>
        <w:rPr>
          <w:b/>
          <w:bCs/>
          <w:lang w:val="hu-HU"/>
        </w:rPr>
        <w:t>Execute SQL Queries</w:t>
      </w:r>
      <w:r>
        <w:rPr>
          <w:b/>
          <w:bCs/>
          <w:lang w:val="hu-HU"/>
        </w:rPr>
        <w:br/>
      </w:r>
      <w:r>
        <w:rPr>
          <w:lang w:val="hu-HU"/>
        </w:rPr>
        <w:t>Write your SQL queries and execute them.</w:t>
      </w:r>
    </w:p>
    <w:p w14:paraId="0DBFD0EA" w14:textId="2A0680EA" w:rsidR="006B6766" w:rsidRDefault="00456F14" w:rsidP="004433C9">
      <w:pPr>
        <w:pStyle w:val="ListParagraph"/>
        <w:numPr>
          <w:ilvl w:val="0"/>
          <w:numId w:val="1"/>
        </w:numPr>
        <w:rPr>
          <w:lang w:val="hu-HU"/>
        </w:rPr>
      </w:pPr>
      <w:r>
        <w:rPr>
          <w:b/>
          <w:bCs/>
          <w:lang w:val="hu-HU"/>
        </w:rPr>
        <w:t>View Results</w:t>
      </w:r>
      <w:r>
        <w:rPr>
          <w:lang w:val="hu-HU"/>
        </w:rPr>
        <w:br/>
        <w:t>See the results.</w:t>
      </w:r>
    </w:p>
    <w:p w14:paraId="464E9242" w14:textId="77777777" w:rsidR="00862B6B" w:rsidRPr="00862B6B" w:rsidRDefault="00862B6B" w:rsidP="00862B6B">
      <w:pPr>
        <w:rPr>
          <w:lang w:val="hu-HU"/>
        </w:rPr>
      </w:pPr>
    </w:p>
    <w:sectPr w:rsidR="00862B6B" w:rsidRPr="00862B6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AB0699"/>
    <w:multiLevelType w:val="hybridMultilevel"/>
    <w:tmpl w:val="08062640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57531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EwNLIwNTI0MjAyNTBQ0lEKTi0uzszPAykwrAUAeBZQHywAAAA="/>
  </w:docVars>
  <w:rsids>
    <w:rsidRoot w:val="00195C66"/>
    <w:rsid w:val="00195C66"/>
    <w:rsid w:val="00247AA0"/>
    <w:rsid w:val="002F1825"/>
    <w:rsid w:val="00345232"/>
    <w:rsid w:val="004433C9"/>
    <w:rsid w:val="00456F14"/>
    <w:rsid w:val="00672372"/>
    <w:rsid w:val="006B6766"/>
    <w:rsid w:val="0078185F"/>
    <w:rsid w:val="00813BC3"/>
    <w:rsid w:val="00862B6B"/>
    <w:rsid w:val="008C1275"/>
    <w:rsid w:val="00C424A8"/>
    <w:rsid w:val="00D345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0926F8A4"/>
  <w15:chartTrackingRefBased/>
  <w15:docId w15:val="{BEBCED8E-17B1-4620-AD2A-CE28F79440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NL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95C6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95C6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95C6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95C6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95C6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95C6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95C6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95C6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95C6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95C6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95C6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95C6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95C66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95C66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95C6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95C6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95C6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95C6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95C6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95C6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95C6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95C6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95C6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95C6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95C6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95C6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95C6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95C66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95C66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46</Words>
  <Characters>263</Characters>
  <Application>Microsoft Office Word</Application>
  <DocSecurity>0</DocSecurity>
  <Lines>2</Lines>
  <Paragraphs>1</Paragraphs>
  <ScaleCrop>false</ScaleCrop>
  <Company/>
  <LinksUpToDate>false</LinksUpToDate>
  <CharactersWithSpaces>3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rág Szabó</dc:creator>
  <cp:keywords/>
  <dc:description/>
  <cp:lastModifiedBy>Virág Szabó</cp:lastModifiedBy>
  <cp:revision>9</cp:revision>
  <dcterms:created xsi:type="dcterms:W3CDTF">2024-03-13T14:14:00Z</dcterms:created>
  <dcterms:modified xsi:type="dcterms:W3CDTF">2024-03-13T14:18:00Z</dcterms:modified>
</cp:coreProperties>
</file>